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y 16 2024 / May 16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